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699D1B" w14:textId="77777777" w:rsidR="00636910" w:rsidRPr="00636910" w:rsidRDefault="00636910" w:rsidP="00636910">
      <w:pPr>
        <w:pBdr>
          <w:bottom w:val="single" w:sz="8" w:space="4" w:color="4F81BD" w:themeColor="accent1"/>
        </w:pBdr>
        <w:spacing w:after="300" w:line="240" w:lineRule="auto"/>
        <w:contextualSpacing/>
        <w:jc w:val="center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36"/>
          <w:szCs w:val="36"/>
          <w:rtl/>
        </w:rPr>
      </w:pPr>
      <w:r w:rsidRPr="00636910">
        <w:rPr>
          <w:rFonts w:asciiTheme="majorHAnsi" w:eastAsiaTheme="majorEastAsia" w:hAnsiTheme="majorHAnsi" w:cstheme="majorBidi" w:hint="cs"/>
          <w:color w:val="17365D" w:themeColor="text2" w:themeShade="BF"/>
          <w:spacing w:val="5"/>
          <w:kern w:val="28"/>
          <w:sz w:val="36"/>
          <w:szCs w:val="36"/>
          <w:rtl/>
        </w:rPr>
        <w:t>استمارة نموذج توقيع</w:t>
      </w:r>
    </w:p>
    <w:p w14:paraId="3ABCECDA" w14:textId="77777777" w:rsidR="00636910" w:rsidRPr="00636910" w:rsidRDefault="00636910" w:rsidP="00636910">
      <w:pPr>
        <w:pBdr>
          <w:bottom w:val="single" w:sz="8" w:space="4" w:color="4F81BD" w:themeColor="accent1"/>
        </w:pBdr>
        <w:spacing w:after="300" w:line="240" w:lineRule="auto"/>
        <w:contextualSpacing/>
        <w:jc w:val="center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0"/>
          <w:szCs w:val="40"/>
          <w:rtl/>
        </w:rPr>
      </w:pPr>
      <w:r w:rsidRPr="00636910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0"/>
          <w:szCs w:val="40"/>
        </w:rPr>
        <w:t>Specimen Signature Form</w:t>
      </w:r>
    </w:p>
    <w:p w14:paraId="7CD72B14" w14:textId="77777777" w:rsidR="00636910" w:rsidRPr="00636910" w:rsidRDefault="00636910" w:rsidP="00636910">
      <w:pPr>
        <w:rPr>
          <w:rFonts w:asciiTheme="minorBidi" w:hAnsiTheme="minorBidi"/>
          <w:b/>
          <w:bCs/>
          <w:sz w:val="6"/>
          <w:szCs w:val="6"/>
        </w:rPr>
      </w:pPr>
    </w:p>
    <w:p w14:paraId="659C8DD5" w14:textId="77777777" w:rsidR="00636910" w:rsidRDefault="00636910" w:rsidP="00636910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This form has to be filled individually;</w:t>
      </w:r>
    </w:p>
    <w:p w14:paraId="41FA100D" w14:textId="77777777" w:rsidR="00636910" w:rsidRDefault="00636910" w:rsidP="00636910">
      <w:pPr>
        <w:rPr>
          <w:rFonts w:asciiTheme="minorBidi" w:hAnsiTheme="minorBidi"/>
          <w:b/>
          <w:bCs/>
        </w:rPr>
      </w:pPr>
      <w:r w:rsidRPr="00C20851">
        <w:rPr>
          <w:rFonts w:asciiTheme="minorBidi" w:hAnsiTheme="minorBidi"/>
          <w:b/>
          <w:bCs/>
        </w:rPr>
        <w:t xml:space="preserve">Date: </w:t>
      </w:r>
    </w:p>
    <w:p w14:paraId="31469D3D" w14:textId="77777777" w:rsidR="00636910" w:rsidRDefault="00636910" w:rsidP="00636910">
      <w:pPr>
        <w:rPr>
          <w:rFonts w:asciiTheme="minorBidi" w:hAnsiTheme="minorBidi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8"/>
        <w:gridCol w:w="4600"/>
        <w:gridCol w:w="2358"/>
      </w:tblGrid>
      <w:tr w:rsidR="00636910" w14:paraId="49AD54FB" w14:textId="77777777" w:rsidTr="00035A8C">
        <w:trPr>
          <w:trHeight w:val="593"/>
        </w:trPr>
        <w:tc>
          <w:tcPr>
            <w:tcW w:w="2618" w:type="dxa"/>
          </w:tcPr>
          <w:p w14:paraId="7D0AF0D1" w14:textId="77777777" w:rsidR="00636910" w:rsidRDefault="00636910">
            <w:r w:rsidRPr="00C20851">
              <w:rPr>
                <w:rFonts w:asciiTheme="minorBidi" w:hAnsiTheme="minorBidi"/>
                <w:b/>
                <w:bCs/>
              </w:rPr>
              <w:t>Full Name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27C582F4" w14:textId="77777777" w:rsidR="00035A8C" w:rsidRDefault="00035A8C">
            <w:r>
              <w:t>-----------------------------------------------------------------</w:t>
            </w:r>
          </w:p>
          <w:p w14:paraId="5F3D9C63" w14:textId="77777777" w:rsidR="00035A8C" w:rsidRPr="00035A8C" w:rsidRDefault="00035A8C">
            <w:pPr>
              <w:rPr>
                <w:sz w:val="2"/>
                <w:szCs w:val="2"/>
              </w:rPr>
            </w:pPr>
          </w:p>
          <w:p w14:paraId="59A56252" w14:textId="77777777" w:rsidR="00035A8C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38B9D442" w14:textId="77777777" w:rsidR="00035A8C" w:rsidRDefault="00035A8C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</w:p>
          <w:p w14:paraId="4C10B41A" w14:textId="77777777" w:rsidR="00636910" w:rsidRPr="00636910" w:rsidRDefault="00636910" w:rsidP="00035A8C">
            <w:pPr>
              <w:bidi/>
              <w:rPr>
                <w:rFonts w:ascii="Arial Rounded MT Bold" w:hAnsi="Arial Rounded MT Bold"/>
                <w:b/>
                <w:bCs/>
                <w:rtl/>
              </w:rPr>
            </w:pP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>الاسم بالكامل</w:t>
            </w:r>
            <w:r>
              <w:rPr>
                <w:rFonts w:ascii="Arial Rounded MT Bold" w:hAnsi="Arial Rounded MT Bold" w:hint="cs"/>
                <w:b/>
                <w:bCs/>
                <w:rtl/>
              </w:rPr>
              <w:t>:</w:t>
            </w:r>
          </w:p>
          <w:p w14:paraId="37DA3844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</w:p>
        </w:tc>
      </w:tr>
      <w:tr w:rsidR="00636910" w14:paraId="7C6DD57D" w14:textId="77777777" w:rsidTr="00035A8C">
        <w:trPr>
          <w:trHeight w:val="620"/>
        </w:trPr>
        <w:tc>
          <w:tcPr>
            <w:tcW w:w="2618" w:type="dxa"/>
          </w:tcPr>
          <w:p w14:paraId="19A1F794" w14:textId="77777777" w:rsidR="00636910" w:rsidRDefault="00636910">
            <w:r w:rsidRPr="00C20851">
              <w:rPr>
                <w:rFonts w:asciiTheme="minorBidi" w:hAnsiTheme="minorBidi"/>
                <w:b/>
                <w:bCs/>
                <w:lang w:bidi="ar-AE"/>
              </w:rPr>
              <w:t>Company Designation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75A3ACCC" w14:textId="77777777" w:rsidR="00636910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23290B9E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636910"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المسمى</w:t>
            </w: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 xml:space="preserve"> </w:t>
            </w:r>
            <w:r w:rsidRPr="00636910"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الوظيفي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  <w:p w14:paraId="78AF6976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</w:p>
        </w:tc>
      </w:tr>
      <w:tr w:rsidR="00636910" w14:paraId="1460B5B4" w14:textId="77777777" w:rsidTr="00035A8C">
        <w:trPr>
          <w:trHeight w:val="620"/>
        </w:trPr>
        <w:tc>
          <w:tcPr>
            <w:tcW w:w="2618" w:type="dxa"/>
          </w:tcPr>
          <w:p w14:paraId="1CA425E8" w14:textId="77777777" w:rsidR="00636910" w:rsidRDefault="00636910">
            <w:r w:rsidRPr="00C20851">
              <w:rPr>
                <w:rFonts w:asciiTheme="minorBidi" w:hAnsiTheme="minorBidi"/>
                <w:b/>
                <w:bCs/>
                <w:lang w:bidi="ar-AE"/>
              </w:rPr>
              <w:t>Nationality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604EF4BE" w14:textId="77777777" w:rsidR="00636910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50101775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636910"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الجنسية</w:t>
            </w:r>
            <w:r w:rsidRPr="00636910">
              <w:rPr>
                <w:rFonts w:ascii="Arial Rounded MT Bold" w:hAnsi="Arial Rounded MT Bold"/>
                <w:b/>
                <w:bCs/>
                <w:lang w:bidi="ar-AE"/>
              </w:rPr>
              <w:t xml:space="preserve"> 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  <w:tr w:rsidR="00636910" w14:paraId="22677BE8" w14:textId="77777777" w:rsidTr="00035A8C">
        <w:trPr>
          <w:trHeight w:val="611"/>
        </w:trPr>
        <w:tc>
          <w:tcPr>
            <w:tcW w:w="2618" w:type="dxa"/>
          </w:tcPr>
          <w:p w14:paraId="5D2777D5" w14:textId="77777777" w:rsidR="00636910" w:rsidRDefault="00636910">
            <w:r w:rsidRPr="00C20851">
              <w:rPr>
                <w:rFonts w:asciiTheme="minorBidi" w:hAnsiTheme="minorBidi"/>
                <w:b/>
                <w:bCs/>
                <w:lang w:bidi="ar-AE"/>
              </w:rPr>
              <w:t>Passport Number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4E2CFE1F" w14:textId="77777777" w:rsidR="00636910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2F1DB9A3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>رقم الجواز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  <w:tr w:rsidR="00636910" w14:paraId="253B6943" w14:textId="77777777" w:rsidTr="00035A8C">
        <w:trPr>
          <w:trHeight w:val="620"/>
        </w:trPr>
        <w:tc>
          <w:tcPr>
            <w:tcW w:w="2618" w:type="dxa"/>
          </w:tcPr>
          <w:p w14:paraId="77093703" w14:textId="77777777" w:rsidR="00636910" w:rsidRDefault="00636910">
            <w:r w:rsidRPr="00C20851">
              <w:rPr>
                <w:rFonts w:asciiTheme="minorBidi" w:hAnsiTheme="minorBidi"/>
                <w:b/>
                <w:bCs/>
                <w:lang w:bidi="ar-AE"/>
              </w:rPr>
              <w:t>Address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37907616" w14:textId="77777777" w:rsidR="00636910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3C0EF78B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>العنوان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  <w:tr w:rsidR="00636910" w14:paraId="4C56108A" w14:textId="77777777" w:rsidTr="00035A8C">
        <w:trPr>
          <w:trHeight w:val="629"/>
        </w:trPr>
        <w:tc>
          <w:tcPr>
            <w:tcW w:w="2618" w:type="dxa"/>
          </w:tcPr>
          <w:p w14:paraId="7341FA0A" w14:textId="77777777" w:rsidR="00636910" w:rsidRDefault="00636910">
            <w:r w:rsidRPr="00C20851">
              <w:rPr>
                <w:rFonts w:asciiTheme="minorBidi" w:hAnsiTheme="minorBidi"/>
                <w:b/>
                <w:bCs/>
                <w:lang w:bidi="ar-AE"/>
              </w:rPr>
              <w:t>Country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45225582" w14:textId="77777777" w:rsidR="00636910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51372A14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>
              <w:rPr>
                <w:rFonts w:ascii="Arial Rounded MT Bold" w:hAnsi="Arial Rounded MT Bold"/>
                <w:b/>
                <w:bCs/>
                <w:rtl/>
                <w:lang w:bidi="ar-AE"/>
              </w:rPr>
              <w:t>المدينة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  <w:tr w:rsidR="00636910" w14:paraId="69D1ADB6" w14:textId="77777777" w:rsidTr="00035A8C">
        <w:trPr>
          <w:trHeight w:val="611"/>
        </w:trPr>
        <w:tc>
          <w:tcPr>
            <w:tcW w:w="2618" w:type="dxa"/>
          </w:tcPr>
          <w:p w14:paraId="1CC55EB8" w14:textId="77777777" w:rsidR="00636910" w:rsidRDefault="00636910">
            <w:r w:rsidRPr="00C20851">
              <w:rPr>
                <w:rFonts w:asciiTheme="minorBidi" w:hAnsiTheme="minorBidi"/>
                <w:b/>
                <w:bCs/>
                <w:lang w:bidi="ar-AE"/>
              </w:rPr>
              <w:t>P.O.BOX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5ACF717D" w14:textId="77777777" w:rsidR="00636910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6341AE89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>صندوق البريد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  <w:tr w:rsidR="00636910" w14:paraId="5D4906E9" w14:textId="77777777" w:rsidTr="00035A8C">
        <w:trPr>
          <w:trHeight w:val="620"/>
        </w:trPr>
        <w:tc>
          <w:tcPr>
            <w:tcW w:w="2618" w:type="dxa"/>
          </w:tcPr>
          <w:p w14:paraId="2C020732" w14:textId="77777777" w:rsidR="00636910" w:rsidRDefault="00636910">
            <w:r w:rsidRPr="00C20851">
              <w:rPr>
                <w:rFonts w:asciiTheme="minorBidi" w:hAnsiTheme="minorBidi"/>
                <w:b/>
                <w:bCs/>
                <w:lang w:bidi="ar-AE"/>
              </w:rPr>
              <w:t>UAE Mobile Phone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64DAC81A" w14:textId="77777777" w:rsidR="00636910" w:rsidRDefault="00035A8C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383B7D77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>داخل الدولة</w:t>
            </w:r>
            <w:r w:rsidRPr="00636910">
              <w:rPr>
                <w:rFonts w:ascii="Arial Rounded MT Bold" w:hAnsi="Arial Rounded MT Bold"/>
                <w:b/>
                <w:bCs/>
                <w:lang w:bidi="ar-AE"/>
              </w:rPr>
              <w:t xml:space="preserve"> </w:t>
            </w: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>الهاتف المتحرك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  <w:tr w:rsidR="00636910" w14:paraId="7F0F8BE4" w14:textId="77777777" w:rsidTr="00035A8C">
        <w:trPr>
          <w:trHeight w:val="629"/>
        </w:trPr>
        <w:tc>
          <w:tcPr>
            <w:tcW w:w="2618" w:type="dxa"/>
          </w:tcPr>
          <w:p w14:paraId="559AF9D3" w14:textId="77777777" w:rsidR="00636910" w:rsidRDefault="00636910" w:rsidP="00504DED">
            <w:r w:rsidRPr="00C20851">
              <w:rPr>
                <w:rFonts w:asciiTheme="minorBidi" w:hAnsiTheme="minorBidi"/>
                <w:b/>
                <w:bCs/>
                <w:lang w:bidi="ar-AE"/>
              </w:rPr>
              <w:t>Abroad Mobile Phone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356F040C" w14:textId="77777777" w:rsidR="00636910" w:rsidRDefault="00035A8C" w:rsidP="00504DED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7EFB0584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636910">
              <w:rPr>
                <w:rFonts w:ascii="Arial Rounded MT Bold" w:hAnsi="Arial Rounded MT Bold"/>
                <w:b/>
                <w:bCs/>
                <w:rtl/>
                <w:lang w:bidi="ar-AE"/>
              </w:rPr>
              <w:t>الهاتف المتحرك</w:t>
            </w:r>
            <w:r w:rsidRPr="00636910"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 xml:space="preserve"> خارج الدولة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  <w:tr w:rsidR="00636910" w14:paraId="7B59927C" w14:textId="77777777" w:rsidTr="00035A8C">
        <w:trPr>
          <w:trHeight w:val="620"/>
        </w:trPr>
        <w:tc>
          <w:tcPr>
            <w:tcW w:w="2618" w:type="dxa"/>
          </w:tcPr>
          <w:p w14:paraId="12769C3F" w14:textId="77777777" w:rsidR="00636910" w:rsidRDefault="00636910" w:rsidP="00504DED">
            <w:r w:rsidRPr="00C20851">
              <w:rPr>
                <w:rFonts w:asciiTheme="minorBidi" w:hAnsiTheme="minorBidi"/>
                <w:b/>
                <w:bCs/>
                <w:lang w:bidi="ar-AE"/>
              </w:rPr>
              <w:t>Email Address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6B54DE72" w14:textId="77777777" w:rsidR="00636910" w:rsidRDefault="00035A8C" w:rsidP="00504DED">
            <w:r>
              <w:t>-----------------------------------------------------------------</w:t>
            </w:r>
          </w:p>
        </w:tc>
        <w:tc>
          <w:tcPr>
            <w:tcW w:w="2358" w:type="dxa"/>
          </w:tcPr>
          <w:p w14:paraId="31E6B925" w14:textId="77777777" w:rsidR="00636910" w:rsidRPr="00636910" w:rsidRDefault="00636910" w:rsidP="00636910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C20851">
              <w:rPr>
                <w:rFonts w:ascii="Arial Rounded MT Bold" w:hAnsi="Arial Rounded MT Bold"/>
                <w:b/>
                <w:bCs/>
                <w:rtl/>
                <w:lang w:bidi="ar-AE"/>
              </w:rPr>
              <w:t>البريد الالكتروني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</w:tbl>
    <w:p w14:paraId="36559B47" w14:textId="77777777" w:rsidR="00035A8C" w:rsidRDefault="00035A8C" w:rsidP="00035A8C"/>
    <w:p w14:paraId="0D32D2EE" w14:textId="77777777" w:rsidR="00035A8C" w:rsidRPr="00035A8C" w:rsidRDefault="00035A8C" w:rsidP="00035A8C">
      <w:pPr>
        <w:rPr>
          <w:rFonts w:asciiTheme="minorBidi" w:hAnsiTheme="minorBidi"/>
          <w:b/>
          <w:bCs/>
          <w:lang w:bidi="ar-AE"/>
        </w:rPr>
      </w:pPr>
      <w:r w:rsidRPr="00035A8C">
        <w:rPr>
          <w:rFonts w:asciiTheme="minorBidi" w:hAnsiTheme="minorBidi"/>
          <w:b/>
          <w:bCs/>
          <w:lang w:bidi="ar-AE"/>
        </w:rPr>
        <w:t>The applicant will be responsible for the information given above. Specimen signatures should be the same as Passport signatures</w:t>
      </w:r>
    </w:p>
    <w:tbl>
      <w:tblPr>
        <w:tblStyle w:val="TableGrid"/>
        <w:tblpPr w:leftFromText="180" w:rightFromText="180" w:vertAnchor="text" w:horzAnchor="margin" w:tblpY="4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8"/>
        <w:gridCol w:w="4600"/>
        <w:gridCol w:w="2358"/>
      </w:tblGrid>
      <w:tr w:rsidR="00035A8C" w14:paraId="192C17D3" w14:textId="77777777" w:rsidTr="00035A8C">
        <w:trPr>
          <w:trHeight w:val="620"/>
        </w:trPr>
        <w:tc>
          <w:tcPr>
            <w:tcW w:w="2618" w:type="dxa"/>
          </w:tcPr>
          <w:p w14:paraId="71D2A9A8" w14:textId="77777777" w:rsidR="00035A8C" w:rsidRDefault="00035A8C" w:rsidP="00035A8C">
            <w:r w:rsidRPr="00035A8C">
              <w:rPr>
                <w:rFonts w:asciiTheme="minorBidi" w:hAnsiTheme="minorBidi"/>
                <w:b/>
                <w:bCs/>
                <w:lang w:bidi="ar-AE"/>
              </w:rPr>
              <w:t>Signature</w:t>
            </w:r>
            <w:r>
              <w:rPr>
                <w:rFonts w:asciiTheme="minorBidi" w:hAnsiTheme="minorBidi"/>
                <w:b/>
                <w:bCs/>
                <w:lang w:bidi="ar-AE"/>
              </w:rPr>
              <w:t>:</w:t>
            </w:r>
          </w:p>
        </w:tc>
        <w:tc>
          <w:tcPr>
            <w:tcW w:w="4600" w:type="dxa"/>
          </w:tcPr>
          <w:p w14:paraId="39C390E3" w14:textId="77777777" w:rsidR="00035A8C" w:rsidRDefault="00035A8C" w:rsidP="00035A8C"/>
        </w:tc>
        <w:tc>
          <w:tcPr>
            <w:tcW w:w="2358" w:type="dxa"/>
          </w:tcPr>
          <w:p w14:paraId="1E9A1BE0" w14:textId="77777777" w:rsidR="00035A8C" w:rsidRPr="00636910" w:rsidRDefault="00035A8C" w:rsidP="00035A8C">
            <w:pPr>
              <w:bidi/>
              <w:rPr>
                <w:rFonts w:ascii="Arial Rounded MT Bold" w:hAnsi="Arial Rounded MT Bold"/>
                <w:b/>
                <w:bCs/>
                <w:lang w:bidi="ar-AE"/>
              </w:rPr>
            </w:pPr>
            <w:r w:rsidRPr="00035A8C">
              <w:rPr>
                <w:rFonts w:ascii="Arial Rounded MT Bold" w:hAnsi="Arial Rounded MT Bold" w:cs="Arial" w:hint="cs"/>
                <w:b/>
                <w:bCs/>
                <w:rtl/>
                <w:lang w:bidi="ar-AE"/>
              </w:rPr>
              <w:t>التوقيع</w:t>
            </w:r>
            <w:r>
              <w:rPr>
                <w:rFonts w:ascii="Arial Rounded MT Bold" w:hAnsi="Arial Rounded MT Bold" w:hint="cs"/>
                <w:b/>
                <w:bCs/>
                <w:rtl/>
                <w:lang w:bidi="ar-AE"/>
              </w:rPr>
              <w:t>:</w:t>
            </w:r>
          </w:p>
        </w:tc>
      </w:tr>
    </w:tbl>
    <w:p w14:paraId="4B9ABD03" w14:textId="77777777" w:rsidR="00035A8C" w:rsidRPr="00035A8C" w:rsidRDefault="00035A8C" w:rsidP="00035A8C">
      <w:pPr>
        <w:spacing w:after="0" w:line="240" w:lineRule="auto"/>
        <w:rPr>
          <w:b/>
          <w:bCs/>
          <w:lang w:bidi="ar-AE"/>
        </w:rPr>
      </w:pPr>
      <w:r w:rsidRPr="00035A8C">
        <w:rPr>
          <w:rFonts w:ascii="Arial Rounded MT Bold" w:hAnsi="Arial Rounded MT Bold"/>
          <w:lang w:bidi="ar-AE"/>
        </w:rPr>
        <w:t xml:space="preserve">  </w:t>
      </w:r>
      <w:r w:rsidRPr="00035A8C">
        <w:rPr>
          <w:b/>
          <w:bCs/>
          <w:lang w:bidi="ar-AE"/>
        </w:rPr>
        <w:t xml:space="preserve"> </w:t>
      </w:r>
    </w:p>
    <w:tbl>
      <w:tblPr>
        <w:tblStyle w:val="TableGrid1"/>
        <w:tblpPr w:leftFromText="180" w:rightFromText="180" w:vertAnchor="text" w:horzAnchor="page" w:tblpX="4042" w:tblpY="479"/>
        <w:tblW w:w="0" w:type="auto"/>
        <w:tblLook w:val="04A0" w:firstRow="1" w:lastRow="0" w:firstColumn="1" w:lastColumn="0" w:noHBand="0" w:noVBand="1"/>
      </w:tblPr>
      <w:tblGrid>
        <w:gridCol w:w="4608"/>
      </w:tblGrid>
      <w:tr w:rsidR="00035A8C" w:rsidRPr="00035A8C" w14:paraId="0706899C" w14:textId="77777777" w:rsidTr="00035A8C">
        <w:trPr>
          <w:trHeight w:val="1361"/>
        </w:trPr>
        <w:tc>
          <w:tcPr>
            <w:tcW w:w="4608" w:type="dxa"/>
          </w:tcPr>
          <w:p w14:paraId="0A52013F" w14:textId="77777777" w:rsidR="00035A8C" w:rsidRPr="00035A8C" w:rsidRDefault="00035A8C" w:rsidP="00035A8C">
            <w:pPr>
              <w:rPr>
                <w:rFonts w:asciiTheme="minorBidi" w:hAnsiTheme="minorBidi"/>
                <w:b/>
                <w:bCs/>
                <w:lang w:bidi="ar-AE"/>
              </w:rPr>
            </w:pPr>
          </w:p>
        </w:tc>
      </w:tr>
    </w:tbl>
    <w:p w14:paraId="20D9D03C" w14:textId="77777777" w:rsidR="00035A8C" w:rsidRPr="00035A8C" w:rsidRDefault="00035A8C" w:rsidP="00035A8C">
      <w:pPr>
        <w:spacing w:after="0" w:line="240" w:lineRule="auto"/>
        <w:rPr>
          <w:rFonts w:asciiTheme="minorBidi" w:hAnsiTheme="minorBidi"/>
          <w:b/>
          <w:bCs/>
          <w:lang w:bidi="ar-AE"/>
        </w:rPr>
      </w:pPr>
    </w:p>
    <w:p w14:paraId="5F1647DD" w14:textId="77777777" w:rsidR="00035A8C" w:rsidRDefault="00035A8C"/>
    <w:sectPr w:rsidR="00035A8C" w:rsidSect="00516C0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CE548A" w14:textId="77777777" w:rsidR="00756605" w:rsidRDefault="00756605" w:rsidP="00516C05">
      <w:pPr>
        <w:spacing w:after="0" w:line="240" w:lineRule="auto"/>
      </w:pPr>
      <w:r>
        <w:separator/>
      </w:r>
    </w:p>
  </w:endnote>
  <w:endnote w:type="continuationSeparator" w:id="0">
    <w:p w14:paraId="5199ED3A" w14:textId="77777777" w:rsidR="00756605" w:rsidRDefault="00756605" w:rsidP="00516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A226B" w14:textId="77777777" w:rsidR="00756605" w:rsidRDefault="00756605" w:rsidP="00516C05">
      <w:pPr>
        <w:spacing w:after="0" w:line="240" w:lineRule="auto"/>
      </w:pPr>
      <w:r>
        <w:separator/>
      </w:r>
    </w:p>
  </w:footnote>
  <w:footnote w:type="continuationSeparator" w:id="0">
    <w:p w14:paraId="1C0F4F72" w14:textId="77777777" w:rsidR="00756605" w:rsidRDefault="00756605" w:rsidP="00516C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Y2NDQ1NDMytzRW0lEKTi0uzszPAykwrAUAseYHbiwAAAA="/>
  </w:docVars>
  <w:rsids>
    <w:rsidRoot w:val="00636910"/>
    <w:rsid w:val="00035A8C"/>
    <w:rsid w:val="00516C05"/>
    <w:rsid w:val="00636910"/>
    <w:rsid w:val="006B5A53"/>
    <w:rsid w:val="00756605"/>
    <w:rsid w:val="008F415F"/>
    <w:rsid w:val="00BA055A"/>
    <w:rsid w:val="00CA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CE136"/>
  <w15:docId w15:val="{4E26C7B3-BE66-4AAE-A356-1CB9D7DB4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6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035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53C92-AA8E-4D2B-8CB2-861648CDE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da Alkhayyat- Executive</dc:creator>
  <cp:lastModifiedBy>Adel Mustafawi - Assistant Manager – Registration &amp; Licensing</cp:lastModifiedBy>
  <cp:revision>3</cp:revision>
  <dcterms:created xsi:type="dcterms:W3CDTF">2016-12-08T09:22:00Z</dcterms:created>
  <dcterms:modified xsi:type="dcterms:W3CDTF">2022-01-24T04:48:00Z</dcterms:modified>
</cp:coreProperties>
</file>